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7BB87FE0" w:rsidR="003E7C5F" w:rsidRPr="005F660E" w:rsidRDefault="00F826B4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5F660E">
        <w:rPr>
          <w:rFonts w:asciiTheme="minorHAnsi" w:hAnsiTheme="minorHAnsi" w:cstheme="minorHAnsi"/>
          <w:color w:val="FF595E"/>
          <w:sz w:val="36"/>
          <w:szCs w:val="36"/>
        </w:rPr>
        <w:t>Progress Not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4"/>
        <w:gridCol w:w="6542"/>
      </w:tblGrid>
      <w:tr w:rsidR="005F660E" w:rsidRPr="005F660E" w14:paraId="3F7E655B" w14:textId="77777777" w:rsidTr="00EE03F0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0652169" w14:textId="77777777" w:rsidR="007651D6" w:rsidRPr="005F660E" w:rsidRDefault="007651D6" w:rsidP="005F660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F660E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and time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2BFB48C" w14:textId="77777777" w:rsidR="007651D6" w:rsidRPr="005F660E" w:rsidRDefault="007651D6" w:rsidP="005F660E">
            <w:pPr>
              <w:tabs>
                <w:tab w:val="left" w:pos="180"/>
              </w:tabs>
              <w:ind w:left="0" w:right="28" w:firstLine="0"/>
              <w:jc w:val="both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79B2244" w14:textId="7FF546EC" w:rsidR="00126850" w:rsidRPr="005F660E" w:rsidRDefault="00E24E79" w:rsidP="005F660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5F660E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Client</w:t>
      </w:r>
      <w:r w:rsidR="00F4195D" w:rsidRPr="005F660E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 Information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4"/>
        <w:gridCol w:w="6542"/>
      </w:tblGrid>
      <w:tr w:rsidR="005F660E" w:rsidRPr="005F660E" w14:paraId="6D252408" w14:textId="77777777" w:rsidTr="00160FD3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57E5781" w14:textId="5342C8A4" w:rsidR="003F03FF" w:rsidRPr="005F660E" w:rsidRDefault="003F03FF" w:rsidP="005F660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F660E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: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4272974" w14:textId="72D00248" w:rsidR="003F03FF" w:rsidRPr="005F660E" w:rsidRDefault="003F03FF" w:rsidP="005F660E">
            <w:pPr>
              <w:tabs>
                <w:tab w:val="left" w:pos="180"/>
              </w:tabs>
              <w:ind w:left="0" w:right="28" w:firstLine="0"/>
              <w:jc w:val="both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F660E" w:rsidRPr="005F660E" w14:paraId="5B6A0752" w14:textId="77777777" w:rsidTr="00160FD3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B8C6BDE" w14:textId="158C0602" w:rsidR="003F03FF" w:rsidRPr="005F660E" w:rsidRDefault="003F03FF" w:rsidP="005F660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F660E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ddress: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08ADBF" w14:textId="30F46736" w:rsidR="003F03FF" w:rsidRPr="005F660E" w:rsidRDefault="003F03FF" w:rsidP="005F660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660E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1B89289" w14:textId="7358359F" w:rsidR="00BB1659" w:rsidRPr="008E5AFE" w:rsidRDefault="00BB1659" w:rsidP="005F660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  <w:r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>Worker</w:t>
      </w:r>
      <w:r w:rsidRPr="008E5AFE"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 xml:space="preserve"> Information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4"/>
        <w:gridCol w:w="6542"/>
      </w:tblGrid>
      <w:tr w:rsidR="00BB1659" w:rsidRPr="008E5AFE" w14:paraId="15219250" w14:textId="77777777" w:rsidTr="00EE03F0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0DA64CB" w14:textId="77777777" w:rsidR="00BB1659" w:rsidRPr="008E5AFE" w:rsidRDefault="00BB1659" w:rsidP="005F660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: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5597D1D" w14:textId="77777777" w:rsidR="00BB1659" w:rsidRPr="008E5AFE" w:rsidRDefault="00BB1659" w:rsidP="005F660E">
            <w:pPr>
              <w:tabs>
                <w:tab w:val="left" w:pos="180"/>
              </w:tabs>
              <w:ind w:left="0" w:right="28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B1659" w:rsidRPr="008E5AFE" w14:paraId="02465BF2" w14:textId="77777777" w:rsidTr="00EE03F0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43F6B332" w14:textId="10131AFC" w:rsidR="00BB1659" w:rsidRPr="008E5AFE" w:rsidRDefault="00BB1659" w:rsidP="005F660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osition</w:t>
            </w:r>
            <w:r w:rsidR="00A6690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itle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A455E7A" w14:textId="77777777" w:rsidR="00BB1659" w:rsidRPr="008E5AFE" w:rsidRDefault="00BB1659" w:rsidP="005F660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0306F2C" w14:textId="363F185A" w:rsidR="00A66901" w:rsidRDefault="00A66901" w:rsidP="005F660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  <w:r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>Tasks or duties performed at the servic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66901" w:rsidRPr="008E5AFE" w14:paraId="06F0C903" w14:textId="77777777" w:rsidTr="00A66901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3008B67" w14:textId="77777777" w:rsidR="00A66901" w:rsidRPr="008E5AFE" w:rsidRDefault="00A66901" w:rsidP="005F660E">
            <w:pPr>
              <w:tabs>
                <w:tab w:val="left" w:pos="180"/>
              </w:tabs>
              <w:ind w:left="0" w:right="28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66901" w:rsidRPr="008E5AFE" w14:paraId="52E71DFF" w14:textId="77777777" w:rsidTr="00A66901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409469F" w14:textId="77777777" w:rsidR="00A66901" w:rsidRPr="008E5AFE" w:rsidRDefault="00A66901" w:rsidP="005F660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66901" w:rsidRPr="008E5AFE" w14:paraId="6F5D2749" w14:textId="77777777" w:rsidTr="00A66901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776B07C" w14:textId="77777777" w:rsidR="00A66901" w:rsidRPr="008E5AFE" w:rsidRDefault="00A66901" w:rsidP="005F660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66901" w:rsidRPr="008E5AFE" w14:paraId="4F77B93B" w14:textId="77777777" w:rsidTr="00A66901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3B91C18" w14:textId="77777777" w:rsidR="00A66901" w:rsidRPr="008E5AFE" w:rsidRDefault="00A66901" w:rsidP="005F660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66901" w:rsidRPr="008E5AFE" w14:paraId="0EB8A59B" w14:textId="77777777" w:rsidTr="00A66901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5C1C5B" w14:textId="77777777" w:rsidR="00A66901" w:rsidRPr="008E5AFE" w:rsidRDefault="00A66901" w:rsidP="005F660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324C2C7" w14:textId="30F75560" w:rsidR="007651D6" w:rsidRDefault="007651D6" w:rsidP="005F660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  <w:r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>Additional Notes/Remark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651D6" w:rsidRPr="008E5AFE" w14:paraId="67BADD53" w14:textId="77777777" w:rsidTr="00EE03F0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451230F" w14:textId="77777777" w:rsidR="007651D6" w:rsidRPr="008E5AFE" w:rsidRDefault="007651D6" w:rsidP="005F660E">
            <w:pPr>
              <w:tabs>
                <w:tab w:val="left" w:pos="180"/>
              </w:tabs>
              <w:ind w:left="0" w:right="28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651D6" w:rsidRPr="008E5AFE" w14:paraId="005D91D3" w14:textId="77777777" w:rsidTr="00EE03F0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C9A221" w14:textId="77777777" w:rsidR="007651D6" w:rsidRPr="008E5AFE" w:rsidRDefault="007651D6" w:rsidP="005F660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651D6" w:rsidRPr="008E5AFE" w14:paraId="1C84D386" w14:textId="77777777" w:rsidTr="00EE03F0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0B00A38" w14:textId="77777777" w:rsidR="007651D6" w:rsidRPr="008E5AFE" w:rsidRDefault="007651D6" w:rsidP="005F660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651D6" w:rsidRPr="008E5AFE" w14:paraId="3768446D" w14:textId="77777777" w:rsidTr="00EE03F0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B380FD" w14:textId="77777777" w:rsidR="007651D6" w:rsidRPr="008E5AFE" w:rsidRDefault="007651D6" w:rsidP="005F660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651D6" w:rsidRPr="008E5AFE" w14:paraId="7D7037A3" w14:textId="77777777" w:rsidTr="00EE03F0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15CD42" w14:textId="77777777" w:rsidR="007651D6" w:rsidRPr="008E5AFE" w:rsidRDefault="007651D6" w:rsidP="005F660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BCBBF1A" w14:textId="76BF65EF" w:rsidR="00AD0E22" w:rsidRPr="00160FD3" w:rsidRDefault="00AD0E22" w:rsidP="005F660E">
      <w:pPr>
        <w:spacing w:after="0"/>
        <w:ind w:right="28"/>
        <w:rPr>
          <w:rFonts w:ascii="Arial" w:hAnsi="Arial" w:cs="Arial"/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4"/>
        <w:gridCol w:w="6542"/>
      </w:tblGrid>
      <w:tr w:rsidR="008E5AFE" w:rsidRPr="008E5AFE" w14:paraId="1C65F808" w14:textId="77777777" w:rsidTr="00160FD3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53F6BE1" w14:textId="2A6F1F68" w:rsidR="00B711E2" w:rsidRPr="008E5AFE" w:rsidRDefault="00A571FC" w:rsidP="005F660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eviewer/Health Professional </w:t>
            </w:r>
            <w:r w:rsidR="00B711E2" w:rsidRPr="008E5A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ignature: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D1A7E24" w14:textId="77777777" w:rsidR="00B711E2" w:rsidRPr="008E5AFE" w:rsidRDefault="00B711E2" w:rsidP="005F660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5A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6352331" w14:textId="77777777" w:rsidR="008B138C" w:rsidRPr="008E5AFE" w:rsidRDefault="008B138C" w:rsidP="00DC396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6299884D" w14:textId="0FC24B2F" w:rsidR="00F45237" w:rsidRPr="005F660E" w:rsidRDefault="00AD0E22" w:rsidP="005F660E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 w:rsidRPr="008E5AFE">
        <w:rPr>
          <w:rFonts w:cstheme="minorHAnsi"/>
          <w:color w:val="A6A6A6" w:themeColor="background1" w:themeShade="A6"/>
          <w:sz w:val="20"/>
        </w:rPr>
        <w:t xml:space="preserve">End of </w:t>
      </w:r>
      <w:r w:rsidR="00626488" w:rsidRPr="008E5AFE">
        <w:rPr>
          <w:rFonts w:cstheme="minorHAnsi"/>
          <w:color w:val="A6A6A6" w:themeColor="background1" w:themeShade="A6"/>
          <w:sz w:val="20"/>
        </w:rPr>
        <w:t>Progress Notes Template</w:t>
      </w:r>
    </w:p>
    <w:sectPr w:rsidR="00F45237" w:rsidRPr="005F660E" w:rsidSect="003F03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5A3E9" w14:textId="77777777" w:rsidR="00142CB0" w:rsidRDefault="00142CB0" w:rsidP="00806228">
      <w:pPr>
        <w:spacing w:after="0" w:line="240" w:lineRule="auto"/>
      </w:pPr>
      <w:r>
        <w:separator/>
      </w:r>
    </w:p>
  </w:endnote>
  <w:endnote w:type="continuationSeparator" w:id="0">
    <w:p w14:paraId="6516CA8A" w14:textId="77777777" w:rsidR="00142CB0" w:rsidRDefault="00142CB0" w:rsidP="00806228">
      <w:pPr>
        <w:spacing w:after="0" w:line="240" w:lineRule="auto"/>
      </w:pPr>
      <w:r>
        <w:continuationSeparator/>
      </w:r>
    </w:p>
  </w:endnote>
  <w:endnote w:type="continuationNotice" w:id="1">
    <w:p w14:paraId="5A119460" w14:textId="77777777" w:rsidR="00142CB0" w:rsidRDefault="00142C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DF134" w14:textId="32208CAC" w:rsidR="00BD7018" w:rsidRPr="002872AA" w:rsidRDefault="00BD7018" w:rsidP="00BD701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5384B">
      <w:rPr>
        <w:color w:val="808080" w:themeColor="background1" w:themeShade="80"/>
        <w:sz w:val="18"/>
      </w:rPr>
      <w:t>Progress Notes Template</w:t>
    </w:r>
    <w:r w:rsidRPr="0005384B">
      <w:rPr>
        <w:color w:val="808080" w:themeColor="background1" w:themeShade="80"/>
        <w:sz w:val="18"/>
      </w:rPr>
      <w:tab/>
    </w:r>
    <w:r w:rsidR="00F45237" w:rsidRPr="0005384B">
      <w:rPr>
        <w:color w:val="808080" w:themeColor="background1" w:themeShade="80"/>
        <w:sz w:val="18"/>
      </w:rPr>
      <w:t xml:space="preserve">Version 1.0 Produced </w:t>
    </w:r>
    <w:r w:rsidR="00F45237">
      <w:rPr>
        <w:color w:val="808080" w:themeColor="background1" w:themeShade="80"/>
        <w:sz w:val="18"/>
      </w:rPr>
      <w:t>12 December 2022</w:t>
    </w:r>
  </w:p>
  <w:p w14:paraId="50811398" w14:textId="4169EB08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C406EB" w:rsidRPr="002872AA">
      <w:rPr>
        <w:rFonts w:cstheme="minorHAnsi"/>
        <w:noProof/>
        <w:color w:val="808080" w:themeColor="background1" w:themeShade="80"/>
        <w:sz w:val="18"/>
      </w:rPr>
      <w:t>©</w:t>
    </w:r>
    <w:r w:rsidR="00C406EB" w:rsidRPr="002872AA">
      <w:rPr>
        <w:noProof/>
        <w:color w:val="808080" w:themeColor="background1" w:themeShade="80"/>
        <w:sz w:val="18"/>
      </w:rPr>
      <w:t xml:space="preserve"> </w:t>
    </w:r>
    <w:r w:rsidR="007C1584">
      <w:rPr>
        <w:noProof/>
        <w:color w:val="808080" w:themeColor="background1" w:themeShade="80"/>
        <w:sz w:val="18"/>
      </w:rPr>
      <w:t>Compliant Learning Re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61CA9" w14:textId="77777777" w:rsidR="00187133" w:rsidRPr="000055D1" w:rsidRDefault="0005384B" w:rsidP="00187133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5384B">
      <w:rPr>
        <w:color w:val="808080" w:themeColor="background1" w:themeShade="80"/>
        <w:sz w:val="18"/>
      </w:rPr>
      <w:t>Progress Notes Template</w:t>
    </w:r>
    <w:r w:rsidR="00806228" w:rsidRPr="0005384B">
      <w:rPr>
        <w:color w:val="808080" w:themeColor="background1" w:themeShade="80"/>
        <w:sz w:val="18"/>
      </w:rPr>
      <w:tab/>
    </w:r>
    <w:r w:rsidR="00187133" w:rsidRPr="00C63CFB">
      <w:rPr>
        <w:color w:val="808080" w:themeColor="background1" w:themeShade="80"/>
        <w:sz w:val="18"/>
      </w:rPr>
      <w:t>Version 1.</w:t>
    </w:r>
    <w:r w:rsidR="00187133">
      <w:rPr>
        <w:color w:val="808080" w:themeColor="background1" w:themeShade="80"/>
        <w:sz w:val="18"/>
      </w:rPr>
      <w:t>1</w:t>
    </w:r>
    <w:r w:rsidR="00187133" w:rsidRPr="00C63CFB">
      <w:rPr>
        <w:color w:val="808080" w:themeColor="background1" w:themeShade="80"/>
        <w:sz w:val="18"/>
      </w:rPr>
      <w:t xml:space="preserve"> Produced </w:t>
    </w:r>
    <w:r w:rsidR="00187133">
      <w:rPr>
        <w:color w:val="808080" w:themeColor="background1" w:themeShade="80"/>
        <w:sz w:val="18"/>
      </w:rPr>
      <w:t>on 1st Nov</w:t>
    </w:r>
    <w:r w:rsidR="00187133" w:rsidRPr="00C63CFB">
      <w:rPr>
        <w:color w:val="808080" w:themeColor="background1" w:themeShade="80"/>
        <w:sz w:val="18"/>
      </w:rPr>
      <w:t xml:space="preserve"> 202</w:t>
    </w:r>
    <w:r w:rsidR="00187133">
      <w:rPr>
        <w:color w:val="808080" w:themeColor="background1" w:themeShade="80"/>
        <w:sz w:val="18"/>
      </w:rPr>
      <w:t>3</w:t>
    </w:r>
  </w:p>
  <w:p w14:paraId="250E1A39" w14:textId="0BD6454E" w:rsidR="00806228" w:rsidRPr="00806228" w:rsidRDefault="00187133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0129D" w14:textId="77777777" w:rsidR="00D555DE" w:rsidRDefault="00D555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F3997" w14:textId="77777777" w:rsidR="00142CB0" w:rsidRDefault="00142CB0" w:rsidP="00806228">
      <w:pPr>
        <w:spacing w:after="0" w:line="240" w:lineRule="auto"/>
      </w:pPr>
      <w:r>
        <w:separator/>
      </w:r>
    </w:p>
  </w:footnote>
  <w:footnote w:type="continuationSeparator" w:id="0">
    <w:p w14:paraId="16A58D25" w14:textId="77777777" w:rsidR="00142CB0" w:rsidRDefault="00142CB0" w:rsidP="00806228">
      <w:pPr>
        <w:spacing w:after="0" w:line="240" w:lineRule="auto"/>
      </w:pPr>
      <w:r>
        <w:continuationSeparator/>
      </w:r>
    </w:p>
  </w:footnote>
  <w:footnote w:type="continuationNotice" w:id="1">
    <w:p w14:paraId="5A94DE7B" w14:textId="77777777" w:rsidR="00142CB0" w:rsidRDefault="00142C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4128B" w14:textId="77777777" w:rsidR="00D555DE" w:rsidRDefault="00D555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8871C" w14:textId="77777777" w:rsidR="00D555DE" w:rsidRDefault="00D555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68A1D" w14:textId="77777777" w:rsidR="00D555DE" w:rsidRDefault="00D555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qoFAA3gcx0tAAAA"/>
  </w:docVars>
  <w:rsids>
    <w:rsidRoot w:val="00806228"/>
    <w:rsid w:val="00002DD0"/>
    <w:rsid w:val="00004D98"/>
    <w:rsid w:val="0001141E"/>
    <w:rsid w:val="000222CF"/>
    <w:rsid w:val="00025E61"/>
    <w:rsid w:val="00045698"/>
    <w:rsid w:val="0005384B"/>
    <w:rsid w:val="00054350"/>
    <w:rsid w:val="0007114C"/>
    <w:rsid w:val="000725E1"/>
    <w:rsid w:val="00075154"/>
    <w:rsid w:val="000830B5"/>
    <w:rsid w:val="00093BE9"/>
    <w:rsid w:val="00093D44"/>
    <w:rsid w:val="000A24B6"/>
    <w:rsid w:val="000B6357"/>
    <w:rsid w:val="000C12C0"/>
    <w:rsid w:val="000C1523"/>
    <w:rsid w:val="000C5275"/>
    <w:rsid w:val="000C6AB2"/>
    <w:rsid w:val="000D5BF9"/>
    <w:rsid w:val="000E1212"/>
    <w:rsid w:val="000E3508"/>
    <w:rsid w:val="000F1017"/>
    <w:rsid w:val="000F3167"/>
    <w:rsid w:val="000F5AD5"/>
    <w:rsid w:val="0011111E"/>
    <w:rsid w:val="00124A64"/>
    <w:rsid w:val="00126850"/>
    <w:rsid w:val="001423F5"/>
    <w:rsid w:val="00142CB0"/>
    <w:rsid w:val="00156B63"/>
    <w:rsid w:val="0015731E"/>
    <w:rsid w:val="00160FD3"/>
    <w:rsid w:val="00187133"/>
    <w:rsid w:val="001D3296"/>
    <w:rsid w:val="00202707"/>
    <w:rsid w:val="00205CE4"/>
    <w:rsid w:val="00211A88"/>
    <w:rsid w:val="00244EAB"/>
    <w:rsid w:val="00250466"/>
    <w:rsid w:val="002576BC"/>
    <w:rsid w:val="00287FE5"/>
    <w:rsid w:val="00290124"/>
    <w:rsid w:val="00291D52"/>
    <w:rsid w:val="002A3AA1"/>
    <w:rsid w:val="002A3DC8"/>
    <w:rsid w:val="002A7874"/>
    <w:rsid w:val="002B0F5A"/>
    <w:rsid w:val="002C0D9E"/>
    <w:rsid w:val="002C69BF"/>
    <w:rsid w:val="002D0722"/>
    <w:rsid w:val="002E4725"/>
    <w:rsid w:val="002E4D7B"/>
    <w:rsid w:val="002E7B55"/>
    <w:rsid w:val="002F663B"/>
    <w:rsid w:val="00306489"/>
    <w:rsid w:val="00340FA2"/>
    <w:rsid w:val="00353EF2"/>
    <w:rsid w:val="00364C0A"/>
    <w:rsid w:val="00365F71"/>
    <w:rsid w:val="003732A6"/>
    <w:rsid w:val="00377B7E"/>
    <w:rsid w:val="00381CDA"/>
    <w:rsid w:val="0038504B"/>
    <w:rsid w:val="0038739E"/>
    <w:rsid w:val="00392BA1"/>
    <w:rsid w:val="003A09A0"/>
    <w:rsid w:val="003C417B"/>
    <w:rsid w:val="003D5434"/>
    <w:rsid w:val="003E7834"/>
    <w:rsid w:val="003E7C5F"/>
    <w:rsid w:val="003F03FF"/>
    <w:rsid w:val="003F095F"/>
    <w:rsid w:val="0041447C"/>
    <w:rsid w:val="00426F7D"/>
    <w:rsid w:val="00445BCA"/>
    <w:rsid w:val="0044789D"/>
    <w:rsid w:val="00456504"/>
    <w:rsid w:val="00472633"/>
    <w:rsid w:val="00481144"/>
    <w:rsid w:val="0049068F"/>
    <w:rsid w:val="004906A4"/>
    <w:rsid w:val="004A7FF0"/>
    <w:rsid w:val="004D392D"/>
    <w:rsid w:val="004D5CC4"/>
    <w:rsid w:val="004E16A5"/>
    <w:rsid w:val="004E2C90"/>
    <w:rsid w:val="004F0A97"/>
    <w:rsid w:val="004F3129"/>
    <w:rsid w:val="005070CA"/>
    <w:rsid w:val="005137F2"/>
    <w:rsid w:val="00516734"/>
    <w:rsid w:val="005406EE"/>
    <w:rsid w:val="0054132C"/>
    <w:rsid w:val="005644AD"/>
    <w:rsid w:val="00593634"/>
    <w:rsid w:val="005B1386"/>
    <w:rsid w:val="005E4E86"/>
    <w:rsid w:val="005E52B5"/>
    <w:rsid w:val="005F0962"/>
    <w:rsid w:val="005F35CE"/>
    <w:rsid w:val="005F4317"/>
    <w:rsid w:val="005F660E"/>
    <w:rsid w:val="00600D41"/>
    <w:rsid w:val="0060792E"/>
    <w:rsid w:val="006155F6"/>
    <w:rsid w:val="00617E6E"/>
    <w:rsid w:val="00625BC1"/>
    <w:rsid w:val="00626488"/>
    <w:rsid w:val="00652546"/>
    <w:rsid w:val="00655FB7"/>
    <w:rsid w:val="006608F3"/>
    <w:rsid w:val="0067094A"/>
    <w:rsid w:val="00671C7A"/>
    <w:rsid w:val="00672F0A"/>
    <w:rsid w:val="00683C4D"/>
    <w:rsid w:val="00691EA2"/>
    <w:rsid w:val="00694766"/>
    <w:rsid w:val="006A745F"/>
    <w:rsid w:val="006B3AF4"/>
    <w:rsid w:val="006C1DC4"/>
    <w:rsid w:val="006E6F95"/>
    <w:rsid w:val="006F4DF6"/>
    <w:rsid w:val="0071082F"/>
    <w:rsid w:val="007110FC"/>
    <w:rsid w:val="00713045"/>
    <w:rsid w:val="00714881"/>
    <w:rsid w:val="00727476"/>
    <w:rsid w:val="0073602A"/>
    <w:rsid w:val="00740B9D"/>
    <w:rsid w:val="00740FB7"/>
    <w:rsid w:val="00741E4A"/>
    <w:rsid w:val="007426CA"/>
    <w:rsid w:val="007441B4"/>
    <w:rsid w:val="00745740"/>
    <w:rsid w:val="00753442"/>
    <w:rsid w:val="007564AB"/>
    <w:rsid w:val="007651D6"/>
    <w:rsid w:val="00770B0D"/>
    <w:rsid w:val="00775C13"/>
    <w:rsid w:val="00792BC9"/>
    <w:rsid w:val="00795A8C"/>
    <w:rsid w:val="007A0C6C"/>
    <w:rsid w:val="007A4B20"/>
    <w:rsid w:val="007A60F6"/>
    <w:rsid w:val="007B3D6F"/>
    <w:rsid w:val="007C1584"/>
    <w:rsid w:val="007E73C0"/>
    <w:rsid w:val="00800F96"/>
    <w:rsid w:val="00803294"/>
    <w:rsid w:val="00806228"/>
    <w:rsid w:val="0081213A"/>
    <w:rsid w:val="00841D7F"/>
    <w:rsid w:val="008442D1"/>
    <w:rsid w:val="00857829"/>
    <w:rsid w:val="00867795"/>
    <w:rsid w:val="00881AEB"/>
    <w:rsid w:val="008A3A4E"/>
    <w:rsid w:val="008A6545"/>
    <w:rsid w:val="008B138C"/>
    <w:rsid w:val="008B2A75"/>
    <w:rsid w:val="008D2E7C"/>
    <w:rsid w:val="008E5AFE"/>
    <w:rsid w:val="008F236D"/>
    <w:rsid w:val="00900084"/>
    <w:rsid w:val="0090373E"/>
    <w:rsid w:val="009235A3"/>
    <w:rsid w:val="00936E7D"/>
    <w:rsid w:val="00952842"/>
    <w:rsid w:val="009768D2"/>
    <w:rsid w:val="009A4F6C"/>
    <w:rsid w:val="009C1552"/>
    <w:rsid w:val="009D0D19"/>
    <w:rsid w:val="009D297D"/>
    <w:rsid w:val="009D2CF1"/>
    <w:rsid w:val="009F0AD1"/>
    <w:rsid w:val="00A0544D"/>
    <w:rsid w:val="00A10091"/>
    <w:rsid w:val="00A17FEE"/>
    <w:rsid w:val="00A219E0"/>
    <w:rsid w:val="00A345CB"/>
    <w:rsid w:val="00A413FA"/>
    <w:rsid w:val="00A416B5"/>
    <w:rsid w:val="00A4571F"/>
    <w:rsid w:val="00A571FC"/>
    <w:rsid w:val="00A66901"/>
    <w:rsid w:val="00A6740B"/>
    <w:rsid w:val="00A8523E"/>
    <w:rsid w:val="00AA0A94"/>
    <w:rsid w:val="00AA1A81"/>
    <w:rsid w:val="00AB40F5"/>
    <w:rsid w:val="00AB7C91"/>
    <w:rsid w:val="00AC5694"/>
    <w:rsid w:val="00AD0E22"/>
    <w:rsid w:val="00B02EE9"/>
    <w:rsid w:val="00B067DD"/>
    <w:rsid w:val="00B10E12"/>
    <w:rsid w:val="00B17224"/>
    <w:rsid w:val="00B36F44"/>
    <w:rsid w:val="00B40161"/>
    <w:rsid w:val="00B465F4"/>
    <w:rsid w:val="00B53CE9"/>
    <w:rsid w:val="00B711E2"/>
    <w:rsid w:val="00B90F9E"/>
    <w:rsid w:val="00BA6E27"/>
    <w:rsid w:val="00BA7757"/>
    <w:rsid w:val="00BB1659"/>
    <w:rsid w:val="00BD4D9D"/>
    <w:rsid w:val="00BD629A"/>
    <w:rsid w:val="00BD7018"/>
    <w:rsid w:val="00BD781F"/>
    <w:rsid w:val="00BF02D3"/>
    <w:rsid w:val="00BF30FC"/>
    <w:rsid w:val="00C136C1"/>
    <w:rsid w:val="00C13E79"/>
    <w:rsid w:val="00C1437B"/>
    <w:rsid w:val="00C3424B"/>
    <w:rsid w:val="00C406EB"/>
    <w:rsid w:val="00C45985"/>
    <w:rsid w:val="00C53293"/>
    <w:rsid w:val="00C60411"/>
    <w:rsid w:val="00C60C4B"/>
    <w:rsid w:val="00C62356"/>
    <w:rsid w:val="00C82237"/>
    <w:rsid w:val="00C87210"/>
    <w:rsid w:val="00CA05AB"/>
    <w:rsid w:val="00CA1354"/>
    <w:rsid w:val="00CB1A80"/>
    <w:rsid w:val="00CB7C45"/>
    <w:rsid w:val="00CE06EF"/>
    <w:rsid w:val="00CF0D9D"/>
    <w:rsid w:val="00CF3928"/>
    <w:rsid w:val="00D111FE"/>
    <w:rsid w:val="00D21C4A"/>
    <w:rsid w:val="00D3433A"/>
    <w:rsid w:val="00D35406"/>
    <w:rsid w:val="00D51560"/>
    <w:rsid w:val="00D555DE"/>
    <w:rsid w:val="00D63902"/>
    <w:rsid w:val="00D64AC8"/>
    <w:rsid w:val="00D81C40"/>
    <w:rsid w:val="00D86BE0"/>
    <w:rsid w:val="00DA10E4"/>
    <w:rsid w:val="00DA7040"/>
    <w:rsid w:val="00DA7EFB"/>
    <w:rsid w:val="00DC3963"/>
    <w:rsid w:val="00DD3FD7"/>
    <w:rsid w:val="00DD54D7"/>
    <w:rsid w:val="00DE4348"/>
    <w:rsid w:val="00DE4FC3"/>
    <w:rsid w:val="00E0062C"/>
    <w:rsid w:val="00E0692C"/>
    <w:rsid w:val="00E11EAE"/>
    <w:rsid w:val="00E13FB7"/>
    <w:rsid w:val="00E17B83"/>
    <w:rsid w:val="00E24E79"/>
    <w:rsid w:val="00E405C4"/>
    <w:rsid w:val="00E52CB0"/>
    <w:rsid w:val="00E63224"/>
    <w:rsid w:val="00E65CFE"/>
    <w:rsid w:val="00E8155E"/>
    <w:rsid w:val="00E916CF"/>
    <w:rsid w:val="00E91A8B"/>
    <w:rsid w:val="00E95E8A"/>
    <w:rsid w:val="00EA3C47"/>
    <w:rsid w:val="00F00822"/>
    <w:rsid w:val="00F10405"/>
    <w:rsid w:val="00F17AA4"/>
    <w:rsid w:val="00F3182D"/>
    <w:rsid w:val="00F336C8"/>
    <w:rsid w:val="00F415AA"/>
    <w:rsid w:val="00F4195D"/>
    <w:rsid w:val="00F45237"/>
    <w:rsid w:val="00F46060"/>
    <w:rsid w:val="00F63119"/>
    <w:rsid w:val="00F70243"/>
    <w:rsid w:val="00F805CF"/>
    <w:rsid w:val="00F8119D"/>
    <w:rsid w:val="00F826B4"/>
    <w:rsid w:val="00F91E83"/>
    <w:rsid w:val="00FB27FD"/>
    <w:rsid w:val="00FC00E8"/>
    <w:rsid w:val="00FC2DF9"/>
    <w:rsid w:val="00FC6DA7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1DC07"/>
  <w15:chartTrackingRefBased/>
  <w15:docId w15:val="{AA9363C1-0F4A-4AE6-A791-4B32769B6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B7C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7C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7C4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7C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7C45"/>
    <w:rPr>
      <w:b/>
      <w:bCs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E17B8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BAB696-BD87-4F9A-9D0C-DAED43C3D7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47</Words>
  <Characters>289</Characters>
  <Application>Microsoft Office Word</Application>
  <DocSecurity>0</DocSecurity>
  <Lines>3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41</cp:revision>
  <dcterms:created xsi:type="dcterms:W3CDTF">2021-09-23T20:39:00Z</dcterms:created>
  <dcterms:modified xsi:type="dcterms:W3CDTF">2023-12-05T04:0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6447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d3fdfe96e8ba6c54bad0b04fdb5ef6c68509a8a453a2187cf879a513c1dbccfa</vt:lpwstr>
  </property>
</Properties>
</file>